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3464290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 xml:space="preserve">To understand engineering problems, precisely describe the problem, </w:t>
      </w:r>
      <w:r w:rsidR="00170C4A">
        <w:rPr>
          <w:rFonts w:ascii="Calibri" w:eastAsia="Calibri" w:hAnsi="Calibri" w:cs="Calibri"/>
        </w:rPr>
        <w:t xml:space="preserve">and </w:t>
      </w:r>
      <w:r w:rsidRPr="001642EF">
        <w:rPr>
          <w:rFonts w:ascii="Calibri" w:eastAsia="Calibri" w:hAnsi="Calibri" w:cs="Calibri"/>
        </w:rPr>
        <w:t>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7E1795DB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15EDCE1E" w:rsidR="0061614D" w:rsidRDefault="003C4730" w:rsidP="0061614D">
      <w:pPr>
        <w:pStyle w:val="MyStyle"/>
        <w:numPr>
          <w:ilvl w:val="1"/>
          <w:numId w:val="9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6B26F719" w14:textId="41E72E15" w:rsidR="003C4730" w:rsidRPr="00B16FEE" w:rsidRDefault="003C4730" w:rsidP="0061614D">
      <w:pPr>
        <w:pStyle w:val="MyStyle"/>
        <w:numPr>
          <w:ilvl w:val="1"/>
          <w:numId w:val="9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2A020569" w:rsidR="0061614D" w:rsidRPr="00B16FEE" w:rsidRDefault="00192F02" w:rsidP="0061614D">
      <w:pPr>
        <w:pStyle w:val="MyStyle"/>
        <w:numPr>
          <w:ilvl w:val="1"/>
          <w:numId w:val="9"/>
        </w:numPr>
      </w:pPr>
      <w:r>
        <w:t xml:space="preserve">You should seek feedback from someone who knows more about the subject </w:t>
      </w:r>
      <w:r w:rsidR="00795EFB">
        <w:t>than</w:t>
      </w:r>
      <w:r>
        <w:t xml:space="preserve"> you</w:t>
      </w:r>
      <w:r w:rsidR="00A4513A">
        <w:t xml:space="preserve"> because they can help you with som</w:t>
      </w:r>
      <w:r w:rsidR="00DE206C">
        <w:t>e misinformation &amp; they would have had more experience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6C37DFF4" w:rsidR="00FD05A6" w:rsidRPr="00FD05A6" w:rsidRDefault="00BB5537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>
              <w:rPr>
                <w:rFonts w:ascii="Segoe UI" w:hAnsi="Segoe UI" w:cs="Segoe UI"/>
                <w:lang w:val="en-AU" w:eastAsia="en-AU"/>
              </w:rPr>
              <w:t>5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123707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 w:rsidR="00BB5537">
              <w:rPr>
                <w:lang w:val="en-GB" w:eastAsia="en-AU"/>
              </w:rPr>
              <w:t>in the middle</w:t>
            </w:r>
            <w:r>
              <w:rPr>
                <w:lang w:val="en-GB" w:eastAsia="en-AU"/>
              </w:rPr>
              <w:t xml:space="preserve">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lastRenderedPageBreak/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13775481" w:rsidR="002F65C7" w:rsidRDefault="002F65C7" w:rsidP="002F65C7">
      <w:pPr>
        <w:pStyle w:val="MyHeading2"/>
      </w:pPr>
      <w:r>
        <w:t>Planning Notes</w:t>
      </w:r>
    </w:p>
    <w:p w14:paraId="63F1A091" w14:textId="219C8374" w:rsidR="000117C3" w:rsidRDefault="0018006A" w:rsidP="00784A49">
      <w:pPr>
        <w:pStyle w:val="MyStyle"/>
        <w:numPr>
          <w:ilvl w:val="0"/>
          <w:numId w:val="22"/>
        </w:numPr>
      </w:pPr>
      <w:r>
        <w:t>Problem/Identify the Decision</w:t>
      </w:r>
    </w:p>
    <w:p w14:paraId="0C6BB995" w14:textId="2C0E21D1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4950B8E" w14:textId="1BBB44B3" w:rsidR="0018006A" w:rsidRDefault="0018006A" w:rsidP="00784A49">
      <w:pPr>
        <w:pStyle w:val="MyStyle"/>
        <w:numPr>
          <w:ilvl w:val="0"/>
          <w:numId w:val="22"/>
        </w:numPr>
      </w:pPr>
      <w:r>
        <w:t>Other points of view/Gather Information</w:t>
      </w:r>
    </w:p>
    <w:p w14:paraId="7A474A03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0132FCB7" w14:textId="2B25C514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630651E7" w14:textId="6A145D36" w:rsidR="00784A49" w:rsidRDefault="00784A49" w:rsidP="00784A49">
      <w:pPr>
        <w:pStyle w:val="MyStyle"/>
        <w:numPr>
          <w:ilvl w:val="1"/>
          <w:numId w:val="22"/>
        </w:numPr>
      </w:pPr>
      <w:r>
        <w:t>Pros</w:t>
      </w:r>
    </w:p>
    <w:p w14:paraId="2A48C9D1" w14:textId="77777777" w:rsidR="00784A49" w:rsidRDefault="00784A49" w:rsidP="00784A49">
      <w:pPr>
        <w:pStyle w:val="MyStyle"/>
        <w:numPr>
          <w:ilvl w:val="2"/>
          <w:numId w:val="22"/>
        </w:numPr>
      </w:pPr>
    </w:p>
    <w:p w14:paraId="4276A51A" w14:textId="4E50E1F6" w:rsidR="00784A49" w:rsidRDefault="00784A49" w:rsidP="00784A49">
      <w:pPr>
        <w:pStyle w:val="MyStyle"/>
        <w:numPr>
          <w:ilvl w:val="1"/>
          <w:numId w:val="22"/>
        </w:numPr>
      </w:pPr>
      <w:r>
        <w:t>Cons</w:t>
      </w:r>
    </w:p>
    <w:p w14:paraId="0FF9884A" w14:textId="77777777" w:rsidR="00784A49" w:rsidRDefault="00784A49" w:rsidP="00784A49">
      <w:pPr>
        <w:pStyle w:val="MyStyle"/>
        <w:numPr>
          <w:ilvl w:val="2"/>
          <w:numId w:val="22"/>
        </w:numPr>
      </w:pPr>
    </w:p>
    <w:p w14:paraId="33A49DBE" w14:textId="72EE4443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/Options</w:t>
      </w:r>
    </w:p>
    <w:p w14:paraId="39BDC630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1241D7BB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4208E3B8" w14:textId="02FDEAE4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/Review Decision</w:t>
      </w:r>
    </w:p>
    <w:p w14:paraId="6228EB04" w14:textId="77777777" w:rsidR="00784A49" w:rsidRPr="000117C3" w:rsidRDefault="00784A49" w:rsidP="00784A49">
      <w:pPr>
        <w:pStyle w:val="MyStyle"/>
        <w:numPr>
          <w:ilvl w:val="1"/>
          <w:numId w:val="22"/>
        </w:numPr>
      </w:pP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625A0241" w:rsidR="002442EE" w:rsidRPr="00784A49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sectPr w:rsidR="002442EE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9"/>
  </w:num>
  <w:num w:numId="2" w16cid:durableId="141775523">
    <w:abstractNumId w:val="15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3"/>
  </w:num>
  <w:num w:numId="6" w16cid:durableId="2132285846">
    <w:abstractNumId w:val="21"/>
  </w:num>
  <w:num w:numId="7" w16cid:durableId="324166306">
    <w:abstractNumId w:val="16"/>
  </w:num>
  <w:num w:numId="8" w16cid:durableId="1495025243">
    <w:abstractNumId w:val="22"/>
  </w:num>
  <w:num w:numId="9" w16cid:durableId="2019697198">
    <w:abstractNumId w:val="18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4"/>
  </w:num>
  <w:num w:numId="21" w16cid:durableId="329910823">
    <w:abstractNumId w:val="17"/>
  </w:num>
  <w:num w:numId="22" w16cid:durableId="1138841055">
    <w:abstractNumId w:val="20"/>
  </w:num>
  <w:num w:numId="23" w16cid:durableId="20340647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QUAmRgoKiwAAAA="/>
  </w:docVars>
  <w:rsids>
    <w:rsidRoot w:val="009571E5"/>
    <w:rsid w:val="00005054"/>
    <w:rsid w:val="000117C3"/>
    <w:rsid w:val="000367E9"/>
    <w:rsid w:val="000D39F6"/>
    <w:rsid w:val="00111067"/>
    <w:rsid w:val="00170C4A"/>
    <w:rsid w:val="0018006A"/>
    <w:rsid w:val="00192F02"/>
    <w:rsid w:val="001A7B75"/>
    <w:rsid w:val="0020416F"/>
    <w:rsid w:val="0022074E"/>
    <w:rsid w:val="002263C9"/>
    <w:rsid w:val="002442EE"/>
    <w:rsid w:val="002605BE"/>
    <w:rsid w:val="0029793E"/>
    <w:rsid w:val="002B47EC"/>
    <w:rsid w:val="002E0FFA"/>
    <w:rsid w:val="002F65C7"/>
    <w:rsid w:val="00316EF6"/>
    <w:rsid w:val="003C4730"/>
    <w:rsid w:val="003F6C32"/>
    <w:rsid w:val="00425278"/>
    <w:rsid w:val="00453F05"/>
    <w:rsid w:val="004C5C2E"/>
    <w:rsid w:val="00583396"/>
    <w:rsid w:val="00586A05"/>
    <w:rsid w:val="005A3C46"/>
    <w:rsid w:val="0061614D"/>
    <w:rsid w:val="00670393"/>
    <w:rsid w:val="007214AA"/>
    <w:rsid w:val="0076193F"/>
    <w:rsid w:val="007767E1"/>
    <w:rsid w:val="00784A49"/>
    <w:rsid w:val="00795EFB"/>
    <w:rsid w:val="007B36A6"/>
    <w:rsid w:val="007D4377"/>
    <w:rsid w:val="007E5974"/>
    <w:rsid w:val="00800900"/>
    <w:rsid w:val="00807BB8"/>
    <w:rsid w:val="008138FC"/>
    <w:rsid w:val="008E5DCC"/>
    <w:rsid w:val="00956C77"/>
    <w:rsid w:val="009571E5"/>
    <w:rsid w:val="00973A4F"/>
    <w:rsid w:val="00986B1A"/>
    <w:rsid w:val="009A35EF"/>
    <w:rsid w:val="009B3510"/>
    <w:rsid w:val="00A162F8"/>
    <w:rsid w:val="00A4513A"/>
    <w:rsid w:val="00A61483"/>
    <w:rsid w:val="00A8599E"/>
    <w:rsid w:val="00A871BB"/>
    <w:rsid w:val="00AA33D2"/>
    <w:rsid w:val="00AB6A4E"/>
    <w:rsid w:val="00AD676F"/>
    <w:rsid w:val="00AE48DA"/>
    <w:rsid w:val="00AF4BC6"/>
    <w:rsid w:val="00B16FEE"/>
    <w:rsid w:val="00B30475"/>
    <w:rsid w:val="00B73CCD"/>
    <w:rsid w:val="00BA2304"/>
    <w:rsid w:val="00BB5537"/>
    <w:rsid w:val="00BD269C"/>
    <w:rsid w:val="00C061B7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61456"/>
    <w:rsid w:val="00DA2AA6"/>
    <w:rsid w:val="00DC0FF1"/>
    <w:rsid w:val="00DC2612"/>
    <w:rsid w:val="00DE206C"/>
    <w:rsid w:val="00DF19E1"/>
    <w:rsid w:val="00E313FF"/>
    <w:rsid w:val="00E600D8"/>
    <w:rsid w:val="00E6654E"/>
    <w:rsid w:val="00EB70D5"/>
    <w:rsid w:val="00F077D1"/>
    <w:rsid w:val="00F16FC3"/>
    <w:rsid w:val="00F223C4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5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44</cp:revision>
  <dcterms:created xsi:type="dcterms:W3CDTF">2022-03-25T05:14:00Z</dcterms:created>
  <dcterms:modified xsi:type="dcterms:W3CDTF">2022-06-10T05:27:00Z</dcterms:modified>
</cp:coreProperties>
</file>